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43D8" w:rsidRDefault="009653EC" w:rsidP="00DD6479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ARAMANOĞLU MEHMETBEY ÜNİVERSİTESİ</w:t>
      </w:r>
    </w:p>
    <w:p w:rsidR="009653EC" w:rsidRDefault="009653EC" w:rsidP="00DD6479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İKTİSADİ VE İDARİ BİLİMLER FAKÜLTESİ</w:t>
      </w:r>
    </w:p>
    <w:p w:rsidR="009653EC" w:rsidRDefault="00B73EEC" w:rsidP="00DD6479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İŞLETME BÖLÜMÜ </w:t>
      </w:r>
      <w:r w:rsidR="009653EC">
        <w:rPr>
          <w:rFonts w:ascii="Times New Roman" w:hAnsi="Times New Roman" w:cs="Times New Roman"/>
          <w:b/>
          <w:sz w:val="24"/>
          <w:szCs w:val="24"/>
        </w:rPr>
        <w:t>1. SINIF I. ÖĞRETİM DERS PROGRAMI</w:t>
      </w:r>
    </w:p>
    <w:tbl>
      <w:tblPr>
        <w:tblStyle w:val="TableNormal"/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/>
      </w:tblPr>
      <w:tblGrid>
        <w:gridCol w:w="1503"/>
        <w:gridCol w:w="1692"/>
        <w:gridCol w:w="1696"/>
        <w:gridCol w:w="1696"/>
        <w:gridCol w:w="1699"/>
        <w:gridCol w:w="1799"/>
        <w:gridCol w:w="1702"/>
        <w:gridCol w:w="1702"/>
        <w:gridCol w:w="1677"/>
      </w:tblGrid>
      <w:tr w:rsidR="000960E0" w:rsidRPr="00D91F0E" w:rsidTr="000960E0">
        <w:trPr>
          <w:trHeight w:val="980"/>
        </w:trPr>
        <w:tc>
          <w:tcPr>
            <w:tcW w:w="496" w:type="pct"/>
          </w:tcPr>
          <w:p w:rsidR="00F81DB8" w:rsidRPr="00D91F0E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58" w:type="pct"/>
            <w:tcBorders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8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8:30 - 9:15</w:t>
            </w:r>
          </w:p>
        </w:tc>
        <w:tc>
          <w:tcPr>
            <w:tcW w:w="558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9:30 - 10:15</w:t>
            </w:r>
          </w:p>
        </w:tc>
        <w:tc>
          <w:tcPr>
            <w:tcW w:w="558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0:30 - 11:15</w:t>
            </w:r>
          </w:p>
        </w:tc>
        <w:tc>
          <w:tcPr>
            <w:tcW w:w="560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1:30 - 12:15</w:t>
            </w:r>
          </w:p>
        </w:tc>
        <w:tc>
          <w:tcPr>
            <w:tcW w:w="593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3:00 - 13:45</w:t>
            </w:r>
          </w:p>
        </w:tc>
        <w:tc>
          <w:tcPr>
            <w:tcW w:w="561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4:00 - 14:45</w:t>
            </w:r>
          </w:p>
        </w:tc>
        <w:tc>
          <w:tcPr>
            <w:tcW w:w="561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5:00 - 15:45</w:t>
            </w:r>
          </w:p>
        </w:tc>
        <w:tc>
          <w:tcPr>
            <w:tcW w:w="555" w:type="pct"/>
            <w:tcBorders>
              <w:lef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49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6:00 - 16:45</w:t>
            </w:r>
          </w:p>
        </w:tc>
      </w:tr>
      <w:tr w:rsidR="00CA3EBE" w:rsidRPr="00D91F0E" w:rsidTr="00CA3EBE">
        <w:trPr>
          <w:trHeight w:val="1417"/>
        </w:trPr>
        <w:tc>
          <w:tcPr>
            <w:tcW w:w="496" w:type="pct"/>
            <w:tcBorders>
              <w:bottom w:val="single" w:sz="4" w:space="0" w:color="000000"/>
            </w:tcBorders>
          </w:tcPr>
          <w:p w:rsidR="00CA3EBE" w:rsidRPr="00F81DB8" w:rsidRDefault="00CA3EBE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A3EBE" w:rsidRPr="00F81DB8" w:rsidRDefault="00CA3EBE" w:rsidP="00CA7709">
            <w:pPr>
              <w:pStyle w:val="TableParagraph"/>
              <w:spacing w:before="256"/>
              <w:ind w:left="78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Pazartesi</w:t>
            </w:r>
            <w:proofErr w:type="spellEnd"/>
          </w:p>
        </w:tc>
        <w:tc>
          <w:tcPr>
            <w:tcW w:w="558" w:type="pct"/>
            <w:tcBorders>
              <w:bottom w:val="single" w:sz="4" w:space="0" w:color="000000"/>
              <w:right w:val="single" w:sz="4" w:space="0" w:color="000000"/>
            </w:tcBorders>
          </w:tcPr>
          <w:p w:rsidR="00CA3EBE" w:rsidRPr="00F81DB8" w:rsidRDefault="00CA3EBE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6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3EBE" w:rsidRPr="004C77B1" w:rsidRDefault="00CA3EBE" w:rsidP="00CA3EBE">
            <w:pPr>
              <w:pStyle w:val="TableParagraph"/>
              <w:spacing w:before="69"/>
              <w:ind w:left="432" w:right="39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C77B1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İŞLETME BİLİMİNE GİRİŞ I</w:t>
            </w:r>
          </w:p>
          <w:p w:rsidR="00CA3EBE" w:rsidRPr="004C77B1" w:rsidRDefault="00CA3EBE" w:rsidP="00CA3EBE">
            <w:pPr>
              <w:pStyle w:val="TableParagraph"/>
              <w:spacing w:before="139"/>
              <w:ind w:left="427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77B1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4C77B1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4C77B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4C77B1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4C77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7B1">
              <w:rPr>
                <w:rFonts w:ascii="Times New Roman" w:hAnsi="Times New Roman" w:cs="Times New Roman"/>
                <w:sz w:val="24"/>
                <w:szCs w:val="24"/>
              </w:rPr>
              <w:t>İlhami</w:t>
            </w:r>
            <w:proofErr w:type="spellEnd"/>
            <w:r w:rsidRPr="004C77B1">
              <w:rPr>
                <w:rFonts w:ascii="Times New Roman" w:hAnsi="Times New Roman" w:cs="Times New Roman"/>
                <w:sz w:val="24"/>
                <w:szCs w:val="24"/>
              </w:rPr>
              <w:t xml:space="preserve"> TUNCER</w:t>
            </w:r>
          </w:p>
          <w:p w:rsidR="00CA3EBE" w:rsidRPr="00F81DB8" w:rsidRDefault="00CA3EBE" w:rsidP="00CA3EBE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77B1">
              <w:rPr>
                <w:rFonts w:ascii="Times New Roman" w:hAnsi="Times New Roman" w:cs="Times New Roman"/>
                <w:sz w:val="24"/>
                <w:szCs w:val="24"/>
              </w:rPr>
              <w:t>308</w:t>
            </w:r>
          </w:p>
        </w:tc>
        <w:tc>
          <w:tcPr>
            <w:tcW w:w="1154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A3EBE" w:rsidRPr="00F81DB8" w:rsidRDefault="00CA3EBE" w:rsidP="000960E0">
            <w:pPr>
              <w:pStyle w:val="TableParagraph"/>
              <w:spacing w:before="69"/>
              <w:ind w:left="433" w:right="39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HUKUKUN TEMEL KAVRAMLARI</w:t>
            </w:r>
          </w:p>
          <w:p w:rsidR="00CA3EBE" w:rsidRDefault="00CA3EBE" w:rsidP="000960E0">
            <w:pPr>
              <w:pStyle w:val="TableParagraph"/>
              <w:spacing w:before="139"/>
              <w:ind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Aytuğ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ALTIN</w:t>
            </w:r>
          </w:p>
          <w:p w:rsidR="00CA3EBE" w:rsidRPr="00F81DB8" w:rsidRDefault="00CA3EBE" w:rsidP="000960E0">
            <w:pPr>
              <w:pStyle w:val="TableParagraph"/>
              <w:spacing w:before="139"/>
              <w:ind w:left="433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207</w:t>
            </w:r>
          </w:p>
        </w:tc>
        <w:tc>
          <w:tcPr>
            <w:tcW w:w="56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3EBE" w:rsidRPr="00F81DB8" w:rsidRDefault="00CA3EBE" w:rsidP="00CA7709">
            <w:pPr>
              <w:pStyle w:val="TableParagraph"/>
              <w:ind w:left="433" w:right="39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5" w:type="pct"/>
            <w:tcBorders>
              <w:left w:val="single" w:sz="4" w:space="0" w:color="000000"/>
              <w:bottom w:val="single" w:sz="4" w:space="0" w:color="000000"/>
            </w:tcBorders>
          </w:tcPr>
          <w:p w:rsidR="00CA3EBE" w:rsidRPr="00F81DB8" w:rsidRDefault="00CA3EBE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960E0" w:rsidRPr="00D91F0E" w:rsidTr="000960E0">
        <w:trPr>
          <w:trHeight w:val="1417"/>
        </w:trPr>
        <w:tc>
          <w:tcPr>
            <w:tcW w:w="496" w:type="pct"/>
            <w:tcBorders>
              <w:top w:val="single" w:sz="4" w:space="0" w:color="000000"/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spacing w:before="523"/>
              <w:ind w:left="77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Salı</w:t>
            </w:r>
            <w:proofErr w:type="spellEnd"/>
          </w:p>
        </w:tc>
        <w:tc>
          <w:tcPr>
            <w:tcW w:w="558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F81DB8">
            <w:pPr>
              <w:pStyle w:val="TableParagraph"/>
              <w:spacing w:before="79"/>
              <w:ind w:left="433" w:right="39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İKTİSADA GİRİŞ I</w:t>
            </w:r>
          </w:p>
          <w:p w:rsidR="00F81DB8" w:rsidRPr="00F81DB8" w:rsidRDefault="00F81DB8" w:rsidP="00F81DB8">
            <w:pPr>
              <w:pStyle w:val="TableParagraph"/>
              <w:spacing w:before="139"/>
              <w:ind w:left="427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Gökhan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AKAR</w:t>
            </w:r>
          </w:p>
          <w:p w:rsidR="00F81DB8" w:rsidRPr="00F81DB8" w:rsidRDefault="00F81DB8" w:rsidP="00CA7709">
            <w:pPr>
              <w:pStyle w:val="TableParagraph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A3EBE" w:rsidRPr="00D91F0E" w:rsidTr="00CA3EBE">
        <w:trPr>
          <w:trHeight w:val="1417"/>
        </w:trPr>
        <w:tc>
          <w:tcPr>
            <w:tcW w:w="496" w:type="pct"/>
            <w:tcBorders>
              <w:top w:val="single" w:sz="4" w:space="0" w:color="000000"/>
              <w:bottom w:val="single" w:sz="4" w:space="0" w:color="000000"/>
            </w:tcBorders>
          </w:tcPr>
          <w:p w:rsidR="00CA3EBE" w:rsidRPr="00F81DB8" w:rsidRDefault="00CA3EBE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A3EBE" w:rsidRPr="00F81DB8" w:rsidRDefault="00CA3EBE" w:rsidP="00CA7709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A3EBE" w:rsidRPr="00F81DB8" w:rsidRDefault="00CA3EBE" w:rsidP="00CA7709">
            <w:pPr>
              <w:pStyle w:val="TableParagraph"/>
              <w:ind w:left="78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Çarşamba</w:t>
            </w:r>
            <w:proofErr w:type="spellEnd"/>
          </w:p>
        </w:tc>
        <w:tc>
          <w:tcPr>
            <w:tcW w:w="558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3EBE" w:rsidRPr="00F81DB8" w:rsidRDefault="00CA3EBE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3EBE" w:rsidRPr="00F81DB8" w:rsidRDefault="00CA3EBE" w:rsidP="00CA7709">
            <w:pPr>
              <w:pStyle w:val="TableParagraph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3EBE" w:rsidRPr="00F81DB8" w:rsidRDefault="00CA3EBE" w:rsidP="00CA7709">
            <w:pPr>
              <w:pStyle w:val="TableParagraph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3EBE" w:rsidRPr="00F81DB8" w:rsidRDefault="00CA3EBE" w:rsidP="00CA7709">
            <w:pPr>
              <w:pStyle w:val="TableParagraph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3EBE" w:rsidRPr="00F81DB8" w:rsidRDefault="00CA3EBE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3EBE" w:rsidRPr="00F81DB8" w:rsidRDefault="00CA3EBE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3EBE" w:rsidRPr="00F81DB8" w:rsidRDefault="00CA3EBE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CA3EBE" w:rsidRPr="00F81DB8" w:rsidRDefault="00CA3EBE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DB8" w:rsidRPr="00D91F0E" w:rsidTr="000960E0">
        <w:trPr>
          <w:trHeight w:val="1417"/>
        </w:trPr>
        <w:tc>
          <w:tcPr>
            <w:tcW w:w="496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ind w:left="75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Perşembe</w:t>
            </w:r>
            <w:proofErr w:type="spellEnd"/>
          </w:p>
        </w:tc>
        <w:tc>
          <w:tcPr>
            <w:tcW w:w="558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F81DB8">
            <w:pPr>
              <w:pStyle w:val="TableParagraph"/>
              <w:spacing w:before="79"/>
              <w:ind w:left="433" w:right="39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GENEL MUHASEBE I</w:t>
            </w:r>
          </w:p>
          <w:p w:rsidR="00F81DB8" w:rsidRPr="00F81DB8" w:rsidRDefault="00F81DB8" w:rsidP="00CA7709">
            <w:pPr>
              <w:pStyle w:val="TableParagraph"/>
              <w:spacing w:before="1" w:line="237" w:lineRule="auto"/>
              <w:ind w:left="349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Namık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Kemal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ERDEMİR</w:t>
            </w:r>
          </w:p>
        </w:tc>
        <w:tc>
          <w:tcPr>
            <w:tcW w:w="11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CA7709">
            <w:pPr>
              <w:pStyle w:val="TableParagraph"/>
              <w:spacing w:before="79" w:line="242" w:lineRule="auto"/>
              <w:ind w:left="43" w:right="61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spacing w:val="-9"/>
                <w:w w:val="105"/>
                <w:sz w:val="24"/>
                <w:szCs w:val="24"/>
              </w:rPr>
              <w:t xml:space="preserve">ATATÜRK </w:t>
            </w:r>
            <w:r w:rsidRPr="00F81DB8">
              <w:rPr>
                <w:rFonts w:ascii="Times New Roman" w:hAnsi="Times New Roman" w:cs="Times New Roman"/>
                <w:b/>
                <w:spacing w:val="-5"/>
                <w:w w:val="105"/>
                <w:sz w:val="24"/>
                <w:szCs w:val="24"/>
              </w:rPr>
              <w:t xml:space="preserve">İLKELERİ </w:t>
            </w:r>
            <w:r w:rsidRPr="00F81DB8">
              <w:rPr>
                <w:rFonts w:ascii="Times New Roman" w:hAnsi="Times New Roman" w:cs="Times New Roman"/>
                <w:b/>
                <w:spacing w:val="-3"/>
                <w:w w:val="105"/>
                <w:sz w:val="24"/>
                <w:szCs w:val="24"/>
              </w:rPr>
              <w:t xml:space="preserve">VE </w:t>
            </w:r>
            <w:r w:rsidRPr="00F81DB8">
              <w:rPr>
                <w:rFonts w:ascii="Times New Roman" w:hAnsi="Times New Roman" w:cs="Times New Roman"/>
                <w:b/>
                <w:spacing w:val="-8"/>
                <w:w w:val="105"/>
                <w:sz w:val="24"/>
                <w:szCs w:val="24"/>
              </w:rPr>
              <w:t xml:space="preserve">İNKILAP </w:t>
            </w:r>
            <w:r w:rsidRPr="00F81DB8">
              <w:rPr>
                <w:rFonts w:ascii="Times New Roman" w:hAnsi="Times New Roman" w:cs="Times New Roman"/>
                <w:b/>
                <w:spacing w:val="-7"/>
                <w:w w:val="105"/>
                <w:sz w:val="24"/>
                <w:szCs w:val="24"/>
              </w:rPr>
              <w:t xml:space="preserve">TARİHİ </w:t>
            </w:r>
            <w:r w:rsidRPr="00F81DB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I</w:t>
            </w:r>
          </w:p>
          <w:p w:rsidR="00F81DB8" w:rsidRPr="00F81DB8" w:rsidRDefault="00F81DB8" w:rsidP="00CA7709">
            <w:pPr>
              <w:pStyle w:val="TableParagraph"/>
              <w:spacing w:before="8" w:line="321" w:lineRule="exact"/>
              <w:ind w:left="18" w:right="6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UZAKTAN EĞİTİM (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F81DB8" w:rsidRPr="00F81DB8" w:rsidRDefault="00F81DB8" w:rsidP="00CA7709">
            <w:pPr>
              <w:pStyle w:val="TableParagraph"/>
              <w:spacing w:line="321" w:lineRule="exact"/>
              <w:ind w:left="93" w:right="6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Alaattin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UCA)</w:t>
            </w:r>
          </w:p>
          <w:p w:rsidR="00F81DB8" w:rsidRPr="00F81DB8" w:rsidRDefault="00F81DB8" w:rsidP="00CA7709">
            <w:pPr>
              <w:pStyle w:val="TableParagraph"/>
              <w:spacing w:before="1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ind w:left="93" w:right="6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F81DB8">
            <w:pPr>
              <w:pStyle w:val="TableParagraph"/>
              <w:spacing w:before="79"/>
              <w:ind w:left="239" w:right="18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TÜRK DİLİ I</w:t>
            </w:r>
          </w:p>
          <w:p w:rsidR="00F81DB8" w:rsidRDefault="00F81DB8" w:rsidP="00CA7709">
            <w:pPr>
              <w:pStyle w:val="TableParagraph"/>
              <w:spacing w:line="321" w:lineRule="exact"/>
              <w:ind w:left="162" w:right="19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UZAKTAN EĞİTİM</w:t>
            </w:r>
          </w:p>
          <w:p w:rsidR="00F81DB8" w:rsidRPr="00F81DB8" w:rsidRDefault="00F81DB8" w:rsidP="00F81DB8">
            <w:pPr>
              <w:pStyle w:val="TableParagraph"/>
              <w:spacing w:line="321" w:lineRule="exact"/>
              <w:ind w:right="193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Öğ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ö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Dr .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mu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DÜŞGÜN)</w:t>
            </w:r>
          </w:p>
        </w:tc>
      </w:tr>
      <w:tr w:rsidR="000960E0" w:rsidRPr="00D91F0E" w:rsidTr="000960E0">
        <w:trPr>
          <w:trHeight w:val="1417"/>
        </w:trPr>
        <w:tc>
          <w:tcPr>
            <w:tcW w:w="496" w:type="pct"/>
            <w:tcBorders>
              <w:top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spacing w:before="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ind w:left="75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Cuma</w:t>
            </w:r>
            <w:proofErr w:type="spellEnd"/>
          </w:p>
        </w:tc>
        <w:tc>
          <w:tcPr>
            <w:tcW w:w="558" w:type="pct"/>
            <w:tcBorders>
              <w:top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0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4" w:type="pct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81DB8" w:rsidRPr="00F81DB8" w:rsidRDefault="00F81DB8" w:rsidP="00F81DB8">
            <w:pPr>
              <w:pStyle w:val="TableParagraph"/>
              <w:spacing w:before="81"/>
              <w:ind w:left="97" w:right="61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İŞLETME MATEMATİĞİ</w:t>
            </w:r>
          </w:p>
          <w:p w:rsidR="00F81DB8" w:rsidRPr="00F81DB8" w:rsidRDefault="00F81DB8" w:rsidP="00F81DB8">
            <w:pPr>
              <w:pStyle w:val="TableParagraph"/>
              <w:ind w:left="94" w:right="6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Prof. Dr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Osman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ÇEVİK</w:t>
            </w:r>
          </w:p>
          <w:p w:rsidR="00F81DB8" w:rsidRPr="00F81DB8" w:rsidRDefault="00F81DB8" w:rsidP="00CA7709">
            <w:pPr>
              <w:pStyle w:val="TableParagraph"/>
              <w:spacing w:before="1"/>
              <w:ind w:left="94" w:right="6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</w:p>
        </w:tc>
        <w:tc>
          <w:tcPr>
            <w:tcW w:w="56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5" w:type="pct"/>
            <w:tcBorders>
              <w:top w:val="single" w:sz="4" w:space="0" w:color="000000"/>
              <w:lef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653EC" w:rsidRDefault="009653EC" w:rsidP="009653EC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6D0B" w:rsidRDefault="003D6D0B" w:rsidP="003D6D0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KARAMANOĞLU MEHMETBEY ÜNİVERSİTESİ</w:t>
      </w:r>
    </w:p>
    <w:p w:rsidR="003D6D0B" w:rsidRDefault="003D6D0B" w:rsidP="003D6D0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İKTİSADİ VE İDARİ BİLİMLER FAKÜLTESİ</w:t>
      </w:r>
    </w:p>
    <w:p w:rsidR="003D6D0B" w:rsidRDefault="00B73EEC" w:rsidP="003D6D0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İŞLETME BÖLÜMÜ</w:t>
      </w:r>
      <w:r w:rsidR="00C7588E">
        <w:rPr>
          <w:rFonts w:ascii="Times New Roman" w:hAnsi="Times New Roman" w:cs="Times New Roman"/>
          <w:b/>
          <w:sz w:val="24"/>
          <w:szCs w:val="24"/>
        </w:rPr>
        <w:t xml:space="preserve"> 2. SINIF I</w:t>
      </w:r>
      <w:r w:rsidR="003D6D0B">
        <w:rPr>
          <w:rFonts w:ascii="Times New Roman" w:hAnsi="Times New Roman" w:cs="Times New Roman"/>
          <w:b/>
          <w:sz w:val="24"/>
          <w:szCs w:val="24"/>
        </w:rPr>
        <w:t>. ÖĞRETİM DERS PROGRAMI</w:t>
      </w:r>
    </w:p>
    <w:tbl>
      <w:tblPr>
        <w:tblStyle w:val="TableNormal"/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/>
      </w:tblPr>
      <w:tblGrid>
        <w:gridCol w:w="1517"/>
        <w:gridCol w:w="1705"/>
        <w:gridCol w:w="1708"/>
        <w:gridCol w:w="1705"/>
        <w:gridCol w:w="1705"/>
        <w:gridCol w:w="1705"/>
        <w:gridCol w:w="1705"/>
        <w:gridCol w:w="1708"/>
        <w:gridCol w:w="1708"/>
      </w:tblGrid>
      <w:tr w:rsidR="00F81DB8" w:rsidRPr="00D91F0E" w:rsidTr="00F81DB8">
        <w:trPr>
          <w:trHeight w:val="980"/>
        </w:trPr>
        <w:tc>
          <w:tcPr>
            <w:tcW w:w="500" w:type="pct"/>
          </w:tcPr>
          <w:p w:rsidR="00F81DB8" w:rsidRPr="00D91F0E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2" w:type="pct"/>
            <w:tcBorders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8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8:30 - 9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9:30 - 10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0:30 - 11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1:30 - 12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3:00 - 13:4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4:00 - 14:4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5:00 - 15:45</w:t>
            </w:r>
          </w:p>
        </w:tc>
        <w:tc>
          <w:tcPr>
            <w:tcW w:w="563" w:type="pct"/>
            <w:tcBorders>
              <w:lef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49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6:00 - 16:45</w:t>
            </w:r>
          </w:p>
        </w:tc>
      </w:tr>
      <w:tr w:rsidR="00F81DB8" w:rsidRPr="00D91F0E" w:rsidTr="00F81DB8">
        <w:trPr>
          <w:trHeight w:val="1417"/>
        </w:trPr>
        <w:tc>
          <w:tcPr>
            <w:tcW w:w="500" w:type="pct"/>
            <w:tcBorders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spacing w:before="256"/>
              <w:ind w:left="78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Pazartesi</w:t>
            </w:r>
            <w:proofErr w:type="spellEnd"/>
          </w:p>
        </w:tc>
        <w:tc>
          <w:tcPr>
            <w:tcW w:w="562" w:type="pct"/>
            <w:tcBorders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pct"/>
            <w:tcBorders>
              <w:left w:val="single" w:sz="4" w:space="0" w:color="000000"/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DB8" w:rsidRPr="00D91F0E" w:rsidTr="00F81DB8">
        <w:trPr>
          <w:trHeight w:val="1417"/>
        </w:trPr>
        <w:tc>
          <w:tcPr>
            <w:tcW w:w="500" w:type="pct"/>
            <w:tcBorders>
              <w:top w:val="single" w:sz="4" w:space="0" w:color="000000"/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spacing w:before="523"/>
              <w:ind w:left="77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Salı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F81DB8">
            <w:pPr>
              <w:pStyle w:val="TableParagraph"/>
              <w:spacing w:before="79"/>
              <w:ind w:left="430" w:right="39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spacing w:val="-9"/>
                <w:sz w:val="24"/>
                <w:szCs w:val="24"/>
              </w:rPr>
              <w:t xml:space="preserve">PAZARLAMA </w:t>
            </w:r>
            <w:r w:rsidRPr="00F81DB8">
              <w:rPr>
                <w:rFonts w:ascii="Times New Roman" w:hAnsi="Times New Roman" w:cs="Times New Roman"/>
                <w:b/>
                <w:spacing w:val="19"/>
                <w:sz w:val="24"/>
                <w:szCs w:val="24"/>
              </w:rPr>
              <w:t xml:space="preserve"> </w:t>
            </w:r>
            <w:r w:rsidRPr="00F81DB8">
              <w:rPr>
                <w:rFonts w:ascii="Times New Roman" w:hAnsi="Times New Roman" w:cs="Times New Roman"/>
                <w:b/>
                <w:spacing w:val="-5"/>
                <w:sz w:val="24"/>
                <w:szCs w:val="24"/>
              </w:rPr>
              <w:t>İLKELERİ</w:t>
            </w:r>
          </w:p>
          <w:p w:rsidR="00F81DB8" w:rsidRPr="00F81DB8" w:rsidRDefault="00F81DB8" w:rsidP="00F81DB8">
            <w:pPr>
              <w:pStyle w:val="TableParagraph"/>
              <w:spacing w:before="139"/>
              <w:ind w:left="423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. Dr. Murat</w:t>
            </w:r>
            <w:r w:rsidRPr="00F81DB8">
              <w:rPr>
                <w:rFonts w:ascii="Times New Roman" w:hAnsi="Times New Roman" w:cs="Times New Roman"/>
                <w:spacing w:val="42"/>
                <w:sz w:val="24"/>
                <w:szCs w:val="24"/>
              </w:rPr>
              <w:t xml:space="preserve"> </w:t>
            </w: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ÖZ</w:t>
            </w:r>
          </w:p>
          <w:p w:rsidR="00F81DB8" w:rsidRPr="00F81DB8" w:rsidRDefault="00F81DB8" w:rsidP="00CA7709">
            <w:pPr>
              <w:pStyle w:val="TableParagraph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309</w:t>
            </w: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F81DB8">
            <w:pPr>
              <w:pStyle w:val="TableParagraph"/>
              <w:spacing w:before="79"/>
              <w:ind w:left="433" w:right="39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ENVANTER VE BİLANÇO</w:t>
            </w:r>
          </w:p>
          <w:p w:rsidR="00F81DB8" w:rsidRPr="00F81DB8" w:rsidRDefault="00F81DB8" w:rsidP="00F81DB8">
            <w:pPr>
              <w:pStyle w:val="TableParagraph"/>
              <w:spacing w:before="139"/>
              <w:ind w:left="431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. Dr. Mustafa MORTAŞ</w:t>
            </w:r>
          </w:p>
          <w:p w:rsidR="00F81DB8" w:rsidRPr="00F81DB8" w:rsidRDefault="00F81DB8" w:rsidP="00CA7709">
            <w:pPr>
              <w:pStyle w:val="TableParagraph"/>
              <w:ind w:left="433" w:right="39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203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DB8" w:rsidRPr="00D91F0E" w:rsidTr="00F81DB8">
        <w:trPr>
          <w:trHeight w:val="1417"/>
        </w:trPr>
        <w:tc>
          <w:tcPr>
            <w:tcW w:w="500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ind w:left="78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Çarşamba</w:t>
            </w:r>
            <w:proofErr w:type="spellEnd"/>
          </w:p>
        </w:tc>
        <w:tc>
          <w:tcPr>
            <w:tcW w:w="1125" w:type="pct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CA7709">
            <w:pPr>
              <w:pStyle w:val="TableParagraph"/>
              <w:spacing w:before="79"/>
              <w:ind w:left="246" w:right="22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YABANCI DİL (İNGİLİZCE) I</w:t>
            </w:r>
          </w:p>
          <w:p w:rsidR="00F81DB8" w:rsidRPr="00F81DB8" w:rsidRDefault="00F81DB8" w:rsidP="00CA7709">
            <w:pPr>
              <w:pStyle w:val="TableParagraph"/>
              <w:spacing w:before="96" w:line="321" w:lineRule="exact"/>
              <w:ind w:left="246" w:right="3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UZAKTAN EĞİTİM (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F81DB8" w:rsidRPr="00F81DB8" w:rsidRDefault="00F81DB8" w:rsidP="00CA7709">
            <w:pPr>
              <w:pStyle w:val="TableParagraph"/>
              <w:spacing w:before="1" w:line="237" w:lineRule="auto"/>
              <w:ind w:left="246" w:right="3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Gör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Tu</w:t>
            </w:r>
            <w:r w:rsidR="00060FBA">
              <w:rPr>
                <w:rFonts w:ascii="Times New Roman" w:hAnsi="Times New Roman" w:cs="Times New Roman"/>
                <w:sz w:val="24"/>
                <w:szCs w:val="24"/>
              </w:rPr>
              <w:t>ğ</w:t>
            </w: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ba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SÖNMEZ AKALIN)</w:t>
            </w:r>
          </w:p>
          <w:p w:rsidR="00F81DB8" w:rsidRPr="00F81DB8" w:rsidRDefault="00F81DB8" w:rsidP="00CA7709">
            <w:pPr>
              <w:pStyle w:val="TableParagraph"/>
              <w:spacing w:before="161"/>
              <w:ind w:left="246" w:right="23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DB8" w:rsidRPr="00D91F0E" w:rsidTr="00F81DB8">
        <w:trPr>
          <w:trHeight w:val="1417"/>
        </w:trPr>
        <w:tc>
          <w:tcPr>
            <w:tcW w:w="500" w:type="pct"/>
            <w:tcBorders>
              <w:top w:val="single" w:sz="4" w:space="0" w:color="000000"/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ind w:left="75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Perşembe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F81DB8">
            <w:pPr>
              <w:pStyle w:val="TableParagraph"/>
              <w:spacing w:before="79"/>
              <w:ind w:left="430" w:right="39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YÖNETİM ORGANİZASYON I</w:t>
            </w:r>
          </w:p>
          <w:p w:rsidR="00F81DB8" w:rsidRPr="00F81DB8" w:rsidRDefault="00F81DB8" w:rsidP="00F81DB8">
            <w:pPr>
              <w:pStyle w:val="TableParagraph"/>
              <w:spacing w:before="139"/>
              <w:ind w:left="426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Oğuzhan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AYTAR</w:t>
            </w:r>
          </w:p>
          <w:p w:rsidR="00F81DB8" w:rsidRPr="00F81DB8" w:rsidRDefault="00F81DB8" w:rsidP="00CA7709">
            <w:pPr>
              <w:pStyle w:val="TableParagraph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208</w:t>
            </w: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F81DB8">
            <w:pPr>
              <w:pStyle w:val="TableParagraph"/>
              <w:spacing w:before="79"/>
              <w:ind w:left="433" w:right="39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HALKLA İLİŞKİLER</w:t>
            </w:r>
          </w:p>
          <w:p w:rsidR="00F81DB8" w:rsidRPr="00F81DB8" w:rsidRDefault="00F81DB8" w:rsidP="00F81DB8">
            <w:pPr>
              <w:pStyle w:val="TableParagraph"/>
              <w:spacing w:before="139"/>
              <w:ind w:left="429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Arş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Gör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Fuat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EROL</w:t>
            </w:r>
          </w:p>
          <w:p w:rsidR="00F81DB8" w:rsidRPr="00F81DB8" w:rsidRDefault="00F81DB8" w:rsidP="00CA7709">
            <w:pPr>
              <w:pStyle w:val="TableParagraph"/>
              <w:ind w:left="433" w:right="39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209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DB8" w:rsidRPr="00D91F0E" w:rsidTr="00F81DB8">
        <w:trPr>
          <w:trHeight w:val="1417"/>
        </w:trPr>
        <w:tc>
          <w:tcPr>
            <w:tcW w:w="500" w:type="pct"/>
            <w:tcBorders>
              <w:top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spacing w:before="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ind w:left="75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Cuma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81DB8" w:rsidRPr="00F81DB8" w:rsidRDefault="00F81DB8" w:rsidP="00F81DB8">
            <w:pPr>
              <w:pStyle w:val="TableParagraph"/>
              <w:spacing w:before="81"/>
              <w:ind w:left="430" w:right="39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İSTATİSTİK I</w:t>
            </w:r>
          </w:p>
          <w:p w:rsidR="00F81DB8" w:rsidRPr="00F81DB8" w:rsidRDefault="00F81DB8" w:rsidP="00F81DB8">
            <w:pPr>
              <w:pStyle w:val="TableParagraph"/>
              <w:ind w:left="426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Prof. Dr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Osman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ÇEVİK</w:t>
            </w:r>
          </w:p>
          <w:p w:rsidR="00F81DB8" w:rsidRPr="00F81DB8" w:rsidRDefault="00F81DB8" w:rsidP="00CA7709">
            <w:pPr>
              <w:pStyle w:val="TableParagraph"/>
              <w:spacing w:before="1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209</w:t>
            </w: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C3576" w:rsidRDefault="00BC3576" w:rsidP="00BC357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KARAMANOĞLU MEHMETBEY ÜNİVERSİTESİ</w:t>
      </w:r>
    </w:p>
    <w:p w:rsidR="00DD6479" w:rsidRDefault="00BC3576" w:rsidP="00BC357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İKTİSADİ VE İDARİ BİLİMLER FAKÜLTESİ</w:t>
      </w:r>
    </w:p>
    <w:p w:rsidR="00BC3576" w:rsidRDefault="00B73EEC" w:rsidP="00BC357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İŞLETME BÖLÜMÜ </w:t>
      </w:r>
      <w:r w:rsidR="00531FD1">
        <w:rPr>
          <w:rFonts w:ascii="Times New Roman" w:hAnsi="Times New Roman" w:cs="Times New Roman"/>
          <w:b/>
          <w:sz w:val="24"/>
          <w:szCs w:val="24"/>
        </w:rPr>
        <w:t>3</w:t>
      </w:r>
      <w:r w:rsidR="00BC3576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531FD1">
        <w:rPr>
          <w:rFonts w:ascii="Times New Roman" w:hAnsi="Times New Roman" w:cs="Times New Roman"/>
          <w:b/>
          <w:sz w:val="24"/>
          <w:szCs w:val="24"/>
        </w:rPr>
        <w:t>SINIF I</w:t>
      </w:r>
      <w:r w:rsidR="00BC3576">
        <w:rPr>
          <w:rFonts w:ascii="Times New Roman" w:hAnsi="Times New Roman" w:cs="Times New Roman"/>
          <w:b/>
          <w:sz w:val="24"/>
          <w:szCs w:val="24"/>
        </w:rPr>
        <w:t>. ÖĞRETİM DERS PROGRAMI</w:t>
      </w:r>
    </w:p>
    <w:tbl>
      <w:tblPr>
        <w:tblStyle w:val="TableNormal"/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/>
      </w:tblPr>
      <w:tblGrid>
        <w:gridCol w:w="1517"/>
        <w:gridCol w:w="1705"/>
        <w:gridCol w:w="1705"/>
        <w:gridCol w:w="1705"/>
        <w:gridCol w:w="1708"/>
        <w:gridCol w:w="1705"/>
        <w:gridCol w:w="1705"/>
        <w:gridCol w:w="1708"/>
        <w:gridCol w:w="1708"/>
      </w:tblGrid>
      <w:tr w:rsidR="00F81DB8" w:rsidRPr="00D91F0E" w:rsidTr="00F81DB8">
        <w:trPr>
          <w:trHeight w:val="980"/>
        </w:trPr>
        <w:tc>
          <w:tcPr>
            <w:tcW w:w="500" w:type="pct"/>
          </w:tcPr>
          <w:p w:rsidR="00F81DB8" w:rsidRPr="00D91F0E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2" w:type="pct"/>
            <w:tcBorders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8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8:30 - 9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9:30 - 10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0:30 - 11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1:30 - 12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3:00 - 13:4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4:00 - 14:4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5:00 - 15:45</w:t>
            </w:r>
          </w:p>
        </w:tc>
        <w:tc>
          <w:tcPr>
            <w:tcW w:w="563" w:type="pct"/>
            <w:tcBorders>
              <w:lef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49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6:00 - 16:45</w:t>
            </w:r>
          </w:p>
        </w:tc>
      </w:tr>
      <w:tr w:rsidR="00F81DB8" w:rsidRPr="00D91F0E" w:rsidTr="00F81DB8">
        <w:trPr>
          <w:trHeight w:val="1417"/>
        </w:trPr>
        <w:tc>
          <w:tcPr>
            <w:tcW w:w="500" w:type="pct"/>
            <w:tcBorders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spacing w:before="256"/>
              <w:ind w:left="78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Pazartesi</w:t>
            </w:r>
            <w:proofErr w:type="spellEnd"/>
          </w:p>
        </w:tc>
        <w:tc>
          <w:tcPr>
            <w:tcW w:w="562" w:type="pct"/>
            <w:tcBorders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F81DB8">
            <w:pPr>
              <w:pStyle w:val="TableParagraph"/>
              <w:spacing w:before="69"/>
              <w:ind w:left="433" w:right="39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FİNANSAL YÖNETİM I</w:t>
            </w:r>
          </w:p>
          <w:p w:rsidR="00F81DB8" w:rsidRPr="00F81DB8" w:rsidRDefault="00F81DB8" w:rsidP="00F81DB8">
            <w:pPr>
              <w:pStyle w:val="TableParagraph"/>
              <w:spacing w:before="139"/>
              <w:ind w:left="428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Arş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Gör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Emine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KARAÇAYIR</w:t>
            </w:r>
          </w:p>
          <w:p w:rsidR="00F81DB8" w:rsidRPr="00F81DB8" w:rsidRDefault="00F81DB8" w:rsidP="00CA7709">
            <w:pPr>
              <w:pStyle w:val="TableParagraph"/>
              <w:ind w:left="433" w:right="39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309</w:t>
            </w:r>
          </w:p>
        </w:tc>
        <w:tc>
          <w:tcPr>
            <w:tcW w:w="563" w:type="pct"/>
            <w:tcBorders>
              <w:left w:val="single" w:sz="4" w:space="0" w:color="000000"/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DB8" w:rsidRPr="00D91F0E" w:rsidTr="00F81DB8">
        <w:trPr>
          <w:trHeight w:val="1417"/>
        </w:trPr>
        <w:tc>
          <w:tcPr>
            <w:tcW w:w="500" w:type="pct"/>
            <w:tcBorders>
              <w:top w:val="single" w:sz="4" w:space="0" w:color="000000"/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spacing w:before="523"/>
              <w:ind w:left="77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Salı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F81DB8">
            <w:pPr>
              <w:pStyle w:val="TableParagraph"/>
              <w:spacing w:before="79"/>
              <w:ind w:left="432" w:right="39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ÜRETİM YÖNETİMİ I</w:t>
            </w:r>
          </w:p>
          <w:p w:rsidR="00F81DB8" w:rsidRPr="00F81DB8" w:rsidRDefault="00F81DB8" w:rsidP="00F81DB8">
            <w:pPr>
              <w:pStyle w:val="TableParagraph"/>
              <w:spacing w:before="139"/>
              <w:ind w:left="433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. Dr. Murat BAY</w:t>
            </w:r>
          </w:p>
          <w:p w:rsidR="00F81DB8" w:rsidRPr="00F81DB8" w:rsidRDefault="00F81DB8" w:rsidP="00CA7709">
            <w:pPr>
              <w:pStyle w:val="TableParagraph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DB8" w:rsidRPr="00D91F0E" w:rsidTr="00F81DB8">
        <w:trPr>
          <w:trHeight w:val="1417"/>
        </w:trPr>
        <w:tc>
          <w:tcPr>
            <w:tcW w:w="500" w:type="pct"/>
            <w:tcBorders>
              <w:top w:val="single" w:sz="4" w:space="0" w:color="000000"/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ind w:left="78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Çarşamba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F81DB8">
            <w:pPr>
              <w:pStyle w:val="TableParagraph"/>
              <w:spacing w:before="79"/>
              <w:ind w:left="429" w:right="39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MALİYET MUHASEBESİ I</w:t>
            </w:r>
          </w:p>
          <w:p w:rsidR="00F81DB8" w:rsidRPr="00F81DB8" w:rsidRDefault="00F81DB8" w:rsidP="00F81DB8">
            <w:pPr>
              <w:pStyle w:val="TableParagraph"/>
              <w:spacing w:before="139"/>
              <w:ind w:left="427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Prof. Dr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Rabia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ÖZPEYNİRCİ</w:t>
            </w:r>
          </w:p>
          <w:p w:rsidR="00F81DB8" w:rsidRPr="00F81DB8" w:rsidRDefault="00F81DB8" w:rsidP="00CA7709">
            <w:pPr>
              <w:pStyle w:val="TableParagraph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301</w:t>
            </w: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DB8" w:rsidRPr="00D91F0E" w:rsidTr="00F81DB8">
        <w:trPr>
          <w:trHeight w:val="1417"/>
        </w:trPr>
        <w:tc>
          <w:tcPr>
            <w:tcW w:w="500" w:type="pct"/>
            <w:tcBorders>
              <w:top w:val="single" w:sz="4" w:space="0" w:color="000000"/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ind w:left="75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Perşembe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F81DB8">
            <w:pPr>
              <w:pStyle w:val="TableParagraph"/>
              <w:spacing w:before="79"/>
              <w:ind w:left="430" w:right="39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PAZARLAMA ARAŞTIRMASI</w:t>
            </w:r>
          </w:p>
          <w:p w:rsidR="00F81DB8" w:rsidRPr="00F81DB8" w:rsidRDefault="00F81DB8" w:rsidP="00F81DB8">
            <w:pPr>
              <w:pStyle w:val="TableParagraph"/>
              <w:spacing w:before="139"/>
              <w:ind w:left="426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Nezahat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EKİCİ</w:t>
            </w:r>
          </w:p>
          <w:p w:rsidR="00F81DB8" w:rsidRPr="00F81DB8" w:rsidRDefault="00F81DB8" w:rsidP="00CA7709">
            <w:pPr>
              <w:pStyle w:val="TableParagraph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209</w:t>
            </w: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DB8" w:rsidRPr="00D91F0E" w:rsidTr="00F81DB8">
        <w:trPr>
          <w:trHeight w:val="1417"/>
        </w:trPr>
        <w:tc>
          <w:tcPr>
            <w:tcW w:w="500" w:type="pct"/>
            <w:tcBorders>
              <w:top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CA7709">
            <w:pPr>
              <w:pStyle w:val="TableParagraph"/>
              <w:spacing w:before="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ind w:left="75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Cuma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F81DB8">
            <w:pPr>
              <w:pStyle w:val="TableParagraph"/>
              <w:spacing w:before="81"/>
              <w:ind w:left="429" w:right="39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PAZARLAMA İLETİŞİMİ I</w:t>
            </w:r>
          </w:p>
          <w:p w:rsidR="00F81DB8" w:rsidRPr="00F81DB8" w:rsidRDefault="00F81DB8" w:rsidP="00CA7709">
            <w:pPr>
              <w:pStyle w:val="TableParagraph"/>
              <w:ind w:left="426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Nezahat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EKİCİ</w:t>
            </w: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F81DB8">
            <w:pPr>
              <w:pStyle w:val="TableParagraph"/>
              <w:spacing w:before="81"/>
              <w:ind w:left="433" w:right="39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UYGULAMALI GİRİŞİMCİLİK EĞİTİMİ I</w:t>
            </w:r>
          </w:p>
          <w:p w:rsidR="00F81DB8" w:rsidRPr="00F81DB8" w:rsidRDefault="00F81DB8" w:rsidP="00CA7709">
            <w:pPr>
              <w:pStyle w:val="TableParagraph"/>
              <w:ind w:left="431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Oğuzhan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AYTAR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D6479" w:rsidRDefault="00DD6479" w:rsidP="00BC357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F6448" w:rsidRDefault="005F6448" w:rsidP="00BC357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C3576" w:rsidRDefault="00BC3576" w:rsidP="00BC357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KARAMANOĞLU MEHMETBEY ÜNİVERSİTESİ</w:t>
      </w:r>
    </w:p>
    <w:p w:rsidR="00BC3576" w:rsidRDefault="00BC3576" w:rsidP="00BC357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İKTİSADİ VE İDARİ BİLİMLER FAKÜLTESİ</w:t>
      </w:r>
    </w:p>
    <w:p w:rsidR="0022539B" w:rsidRDefault="00B73EEC" w:rsidP="00BC357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İŞLETME BÖLÜMÜ </w:t>
      </w:r>
      <w:r w:rsidR="00D0704E">
        <w:rPr>
          <w:rFonts w:ascii="Times New Roman" w:hAnsi="Times New Roman" w:cs="Times New Roman"/>
          <w:b/>
          <w:sz w:val="24"/>
          <w:szCs w:val="24"/>
        </w:rPr>
        <w:t xml:space="preserve">4. SINIF </w:t>
      </w:r>
      <w:r w:rsidR="00BC3576">
        <w:rPr>
          <w:rFonts w:ascii="Times New Roman" w:hAnsi="Times New Roman" w:cs="Times New Roman"/>
          <w:b/>
          <w:sz w:val="24"/>
          <w:szCs w:val="24"/>
        </w:rPr>
        <w:t>I. ÖĞRETİM DERS PROGRAMI</w:t>
      </w:r>
    </w:p>
    <w:tbl>
      <w:tblPr>
        <w:tblStyle w:val="TableNormal"/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/>
      </w:tblPr>
      <w:tblGrid>
        <w:gridCol w:w="1517"/>
        <w:gridCol w:w="1705"/>
        <w:gridCol w:w="1705"/>
        <w:gridCol w:w="1708"/>
        <w:gridCol w:w="1705"/>
        <w:gridCol w:w="1705"/>
        <w:gridCol w:w="1708"/>
        <w:gridCol w:w="1705"/>
        <w:gridCol w:w="1708"/>
      </w:tblGrid>
      <w:tr w:rsidR="00F81DB8" w:rsidRPr="00D91F0E" w:rsidTr="00F81DB8">
        <w:trPr>
          <w:trHeight w:val="980"/>
        </w:trPr>
        <w:tc>
          <w:tcPr>
            <w:tcW w:w="500" w:type="pct"/>
          </w:tcPr>
          <w:p w:rsidR="00F81DB8" w:rsidRPr="00D91F0E" w:rsidRDefault="00F81DB8" w:rsidP="00CA7709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562" w:type="pct"/>
            <w:tcBorders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8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8:30 - 9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9:30 - 10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0:30 - 11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1:30 - 12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3:00 - 13:4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4:00 - 14:4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5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5:00 - 15:45</w:t>
            </w:r>
          </w:p>
        </w:tc>
        <w:tc>
          <w:tcPr>
            <w:tcW w:w="563" w:type="pct"/>
            <w:tcBorders>
              <w:left w:val="single" w:sz="4" w:space="0" w:color="000000"/>
            </w:tcBorders>
            <w:vAlign w:val="center"/>
          </w:tcPr>
          <w:p w:rsidR="00F81DB8" w:rsidRPr="00D91F0E" w:rsidRDefault="00F81DB8" w:rsidP="00CA7709">
            <w:pPr>
              <w:pStyle w:val="TableParagraph"/>
              <w:spacing w:before="95" w:line="130" w:lineRule="exact"/>
              <w:ind w:right="49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6:00 - 16:45</w:t>
            </w:r>
          </w:p>
        </w:tc>
      </w:tr>
      <w:tr w:rsidR="00F81DB8" w:rsidRPr="00D91F0E" w:rsidTr="00F81DB8">
        <w:trPr>
          <w:trHeight w:val="1417"/>
        </w:trPr>
        <w:tc>
          <w:tcPr>
            <w:tcW w:w="500" w:type="pct"/>
            <w:tcBorders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spacing w:before="256"/>
              <w:ind w:left="78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Pazartesi</w:t>
            </w:r>
            <w:proofErr w:type="spellEnd"/>
          </w:p>
        </w:tc>
        <w:tc>
          <w:tcPr>
            <w:tcW w:w="562" w:type="pct"/>
            <w:tcBorders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5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spacing w:before="69" w:line="242" w:lineRule="auto"/>
              <w:ind w:left="105" w:right="61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spacing w:val="-7"/>
                <w:w w:val="105"/>
                <w:sz w:val="24"/>
                <w:szCs w:val="24"/>
              </w:rPr>
              <w:t xml:space="preserve">İNOVASYON </w:t>
            </w:r>
            <w:r w:rsidRPr="00F81DB8">
              <w:rPr>
                <w:rFonts w:ascii="Times New Roman" w:hAnsi="Times New Roman" w:cs="Times New Roman"/>
                <w:b/>
                <w:spacing w:val="-3"/>
                <w:w w:val="105"/>
                <w:sz w:val="24"/>
                <w:szCs w:val="24"/>
              </w:rPr>
              <w:t xml:space="preserve">VE </w:t>
            </w:r>
            <w:r w:rsidRPr="00F81DB8">
              <w:rPr>
                <w:rFonts w:ascii="Times New Roman" w:hAnsi="Times New Roman" w:cs="Times New Roman"/>
                <w:b/>
                <w:spacing w:val="-5"/>
                <w:w w:val="105"/>
                <w:sz w:val="24"/>
                <w:szCs w:val="24"/>
              </w:rPr>
              <w:t xml:space="preserve">YENİ </w:t>
            </w:r>
            <w:r w:rsidRPr="00F81DB8">
              <w:rPr>
                <w:rFonts w:ascii="Times New Roman" w:hAnsi="Times New Roman" w:cs="Times New Roman"/>
                <w:b/>
                <w:spacing w:val="-8"/>
                <w:w w:val="105"/>
                <w:sz w:val="24"/>
                <w:szCs w:val="24"/>
              </w:rPr>
              <w:t xml:space="preserve">ÜRÜN </w:t>
            </w:r>
            <w:r w:rsidRPr="00F81DB8">
              <w:rPr>
                <w:rFonts w:ascii="Times New Roman" w:hAnsi="Times New Roman" w:cs="Times New Roman"/>
                <w:b/>
                <w:spacing w:val="-5"/>
                <w:w w:val="105"/>
                <w:sz w:val="24"/>
                <w:szCs w:val="24"/>
              </w:rPr>
              <w:t>GELİŞTİRME</w:t>
            </w:r>
          </w:p>
          <w:p w:rsidR="00F81DB8" w:rsidRPr="00F81DB8" w:rsidRDefault="00F81DB8" w:rsidP="00F81DB8">
            <w:pPr>
              <w:pStyle w:val="TableParagraph"/>
              <w:spacing w:before="168"/>
              <w:ind w:left="96" w:right="6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. Dr. Murat BAY</w:t>
            </w:r>
          </w:p>
          <w:p w:rsidR="00F81DB8" w:rsidRPr="00F81DB8" w:rsidRDefault="00F81DB8" w:rsidP="00CA7709">
            <w:pPr>
              <w:pStyle w:val="TableParagraph"/>
              <w:ind w:left="94" w:right="6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208</w:t>
            </w:r>
          </w:p>
        </w:tc>
        <w:tc>
          <w:tcPr>
            <w:tcW w:w="5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pct"/>
            <w:tcBorders>
              <w:left w:val="single" w:sz="4" w:space="0" w:color="000000"/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DB8" w:rsidRPr="00D91F0E" w:rsidTr="00F81DB8">
        <w:trPr>
          <w:trHeight w:val="1417"/>
        </w:trPr>
        <w:tc>
          <w:tcPr>
            <w:tcW w:w="500" w:type="pct"/>
            <w:tcBorders>
              <w:top w:val="single" w:sz="4" w:space="0" w:color="000000"/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spacing w:before="523"/>
              <w:ind w:left="77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Salı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F81DB8">
            <w:pPr>
              <w:pStyle w:val="TableParagraph"/>
              <w:spacing w:before="79"/>
              <w:ind w:left="432" w:right="39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YÖNETİM MUHASEBESİ</w:t>
            </w:r>
          </w:p>
          <w:p w:rsidR="00F81DB8" w:rsidRPr="00F81DB8" w:rsidRDefault="00F81DB8" w:rsidP="00F81DB8">
            <w:pPr>
              <w:pStyle w:val="TableParagraph"/>
              <w:spacing w:before="139"/>
              <w:ind w:left="426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. Dr. Mustafa MORTAŞ</w:t>
            </w:r>
          </w:p>
          <w:p w:rsidR="00F81DB8" w:rsidRPr="00F81DB8" w:rsidRDefault="00F81DB8" w:rsidP="00CA7709">
            <w:pPr>
              <w:pStyle w:val="TableParagraph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301</w:t>
            </w:r>
          </w:p>
        </w:tc>
        <w:tc>
          <w:tcPr>
            <w:tcW w:w="11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F81DB8">
            <w:pPr>
              <w:pStyle w:val="TableParagraph"/>
              <w:spacing w:before="79"/>
              <w:ind w:left="96" w:right="61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FİNANSAL TABLOLAR ANALİZİ</w:t>
            </w:r>
          </w:p>
          <w:p w:rsidR="00F81DB8" w:rsidRPr="00F81DB8" w:rsidRDefault="00F81DB8" w:rsidP="00F81DB8">
            <w:pPr>
              <w:pStyle w:val="TableParagraph"/>
              <w:spacing w:before="1" w:line="237" w:lineRule="auto"/>
              <w:ind w:left="95" w:right="6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Prof. Dr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Rabia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ÖZPEYNİRCİ</w:t>
            </w:r>
          </w:p>
          <w:p w:rsidR="00F81DB8" w:rsidRPr="00F81DB8" w:rsidRDefault="00F81DB8" w:rsidP="00CA7709">
            <w:pPr>
              <w:pStyle w:val="TableParagraph"/>
              <w:ind w:left="94" w:right="6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308</w:t>
            </w: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DB8" w:rsidRPr="00D91F0E" w:rsidTr="00F81DB8">
        <w:trPr>
          <w:trHeight w:val="1417"/>
        </w:trPr>
        <w:tc>
          <w:tcPr>
            <w:tcW w:w="500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ind w:left="78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Çarşamba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F81DB8">
            <w:pPr>
              <w:pStyle w:val="TableParagraph"/>
              <w:spacing w:before="79"/>
              <w:ind w:left="56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TÜKETİCİ D</w:t>
            </w:r>
            <w:r w:rsidRPr="00F81DB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AVRANIŞLARI</w:t>
            </w:r>
          </w:p>
          <w:p w:rsidR="00F81DB8" w:rsidRPr="00F81DB8" w:rsidRDefault="00F81DB8" w:rsidP="00F81DB8">
            <w:pPr>
              <w:pStyle w:val="TableParagraph"/>
              <w:spacing w:before="139"/>
              <w:ind w:left="68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. Dr. Murat ÖZ</w:t>
            </w: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F81DB8">
            <w:pPr>
              <w:pStyle w:val="TableParagraph"/>
              <w:spacing w:before="79"/>
              <w:ind w:left="433" w:right="39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1DB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STRATEJİK YÖNETİM</w:t>
            </w:r>
          </w:p>
          <w:p w:rsidR="00F81DB8" w:rsidRPr="00F81DB8" w:rsidRDefault="00F81DB8" w:rsidP="00CA7709">
            <w:pPr>
              <w:pStyle w:val="TableParagraph"/>
              <w:spacing w:before="139"/>
              <w:ind w:left="431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Oğuzhan</w:t>
            </w:r>
            <w:proofErr w:type="spellEnd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 xml:space="preserve"> AYTAR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8DB3E2" w:themeFill="text2" w:themeFillTint="66"/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DB8" w:rsidRPr="00D91F0E" w:rsidTr="00F81DB8">
        <w:trPr>
          <w:trHeight w:val="1417"/>
        </w:trPr>
        <w:tc>
          <w:tcPr>
            <w:tcW w:w="500" w:type="pct"/>
            <w:tcBorders>
              <w:top w:val="single" w:sz="4" w:space="0" w:color="000000"/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ind w:left="75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Perşembe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DB8" w:rsidRPr="00D91F0E" w:rsidTr="00F81DB8">
        <w:trPr>
          <w:trHeight w:val="1417"/>
        </w:trPr>
        <w:tc>
          <w:tcPr>
            <w:tcW w:w="500" w:type="pct"/>
            <w:tcBorders>
              <w:top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spacing w:before="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DB8" w:rsidRPr="00F81DB8" w:rsidRDefault="00F81DB8" w:rsidP="00CA7709">
            <w:pPr>
              <w:pStyle w:val="TableParagraph"/>
              <w:ind w:left="75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DB8">
              <w:rPr>
                <w:rFonts w:ascii="Times New Roman" w:hAnsi="Times New Roman" w:cs="Times New Roman"/>
                <w:sz w:val="24"/>
                <w:szCs w:val="24"/>
              </w:rPr>
              <w:t>Cuma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</w:tcBorders>
          </w:tcPr>
          <w:p w:rsidR="00F81DB8" w:rsidRPr="00F81DB8" w:rsidRDefault="00F81DB8" w:rsidP="00CA770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D6479" w:rsidRDefault="00DD6479" w:rsidP="00BC357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25C61" w:rsidRDefault="00C25C61" w:rsidP="007859EB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C25C61" w:rsidSect="009653EC">
      <w:pgSz w:w="16838" w:h="11906" w:orient="landscape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650313D"/>
    <w:multiLevelType w:val="hybridMultilevel"/>
    <w:tmpl w:val="5E647D5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DI3szA3NzKzNDE0N7FU0lEKTi0uzszPAykwrAUAkFqKUywAAAA="/>
  </w:docVars>
  <w:rsids>
    <w:rsidRoot w:val="009653EC"/>
    <w:rsid w:val="00060FBA"/>
    <w:rsid w:val="00092E84"/>
    <w:rsid w:val="0009320E"/>
    <w:rsid w:val="000960E0"/>
    <w:rsid w:val="000B1937"/>
    <w:rsid w:val="001041AB"/>
    <w:rsid w:val="00115611"/>
    <w:rsid w:val="00120602"/>
    <w:rsid w:val="001243D8"/>
    <w:rsid w:val="001A78B0"/>
    <w:rsid w:val="001C6292"/>
    <w:rsid w:val="001D5796"/>
    <w:rsid w:val="001E0808"/>
    <w:rsid w:val="00200539"/>
    <w:rsid w:val="00201E01"/>
    <w:rsid w:val="0021471D"/>
    <w:rsid w:val="00221AA0"/>
    <w:rsid w:val="0022539B"/>
    <w:rsid w:val="00234E33"/>
    <w:rsid w:val="00240C05"/>
    <w:rsid w:val="00245199"/>
    <w:rsid w:val="00257636"/>
    <w:rsid w:val="00292367"/>
    <w:rsid w:val="002D01CC"/>
    <w:rsid w:val="002E04B2"/>
    <w:rsid w:val="002F5266"/>
    <w:rsid w:val="00304DC4"/>
    <w:rsid w:val="00366F7C"/>
    <w:rsid w:val="0039406A"/>
    <w:rsid w:val="003C77D7"/>
    <w:rsid w:val="003D17D2"/>
    <w:rsid w:val="003D6D0B"/>
    <w:rsid w:val="003E2120"/>
    <w:rsid w:val="004025EE"/>
    <w:rsid w:val="00446BA6"/>
    <w:rsid w:val="00447983"/>
    <w:rsid w:val="00453775"/>
    <w:rsid w:val="004555E3"/>
    <w:rsid w:val="00473FAD"/>
    <w:rsid w:val="004817D5"/>
    <w:rsid w:val="004A4C3D"/>
    <w:rsid w:val="004F353F"/>
    <w:rsid w:val="00521B44"/>
    <w:rsid w:val="00531FD1"/>
    <w:rsid w:val="00540D0E"/>
    <w:rsid w:val="00547C5C"/>
    <w:rsid w:val="00550D3A"/>
    <w:rsid w:val="005C2D64"/>
    <w:rsid w:val="005D166C"/>
    <w:rsid w:val="005F43A0"/>
    <w:rsid w:val="005F6448"/>
    <w:rsid w:val="00636CFF"/>
    <w:rsid w:val="0064011D"/>
    <w:rsid w:val="00640C49"/>
    <w:rsid w:val="006608D6"/>
    <w:rsid w:val="0068671E"/>
    <w:rsid w:val="00694AC4"/>
    <w:rsid w:val="00703DC2"/>
    <w:rsid w:val="0071147C"/>
    <w:rsid w:val="00723567"/>
    <w:rsid w:val="007859EB"/>
    <w:rsid w:val="00790EE0"/>
    <w:rsid w:val="007D136D"/>
    <w:rsid w:val="007D3831"/>
    <w:rsid w:val="007F24AB"/>
    <w:rsid w:val="007F6D5B"/>
    <w:rsid w:val="00824EAB"/>
    <w:rsid w:val="0082722E"/>
    <w:rsid w:val="008A6504"/>
    <w:rsid w:val="008C5A5A"/>
    <w:rsid w:val="008D6D72"/>
    <w:rsid w:val="008E6586"/>
    <w:rsid w:val="008F5305"/>
    <w:rsid w:val="00901758"/>
    <w:rsid w:val="0092141D"/>
    <w:rsid w:val="00922830"/>
    <w:rsid w:val="009653EC"/>
    <w:rsid w:val="009975AD"/>
    <w:rsid w:val="009A0676"/>
    <w:rsid w:val="009C3954"/>
    <w:rsid w:val="009F75F4"/>
    <w:rsid w:val="00A11DD1"/>
    <w:rsid w:val="00A84361"/>
    <w:rsid w:val="00A86D79"/>
    <w:rsid w:val="00AB7015"/>
    <w:rsid w:val="00AC547F"/>
    <w:rsid w:val="00AE55F5"/>
    <w:rsid w:val="00AF1E45"/>
    <w:rsid w:val="00B33298"/>
    <w:rsid w:val="00B41023"/>
    <w:rsid w:val="00B56124"/>
    <w:rsid w:val="00B73EEC"/>
    <w:rsid w:val="00BA318D"/>
    <w:rsid w:val="00BB3104"/>
    <w:rsid w:val="00BC3576"/>
    <w:rsid w:val="00C1259C"/>
    <w:rsid w:val="00C25C61"/>
    <w:rsid w:val="00C5206C"/>
    <w:rsid w:val="00C6336C"/>
    <w:rsid w:val="00C67D31"/>
    <w:rsid w:val="00C7588E"/>
    <w:rsid w:val="00C8621D"/>
    <w:rsid w:val="00CA3EBE"/>
    <w:rsid w:val="00CE4293"/>
    <w:rsid w:val="00D0704E"/>
    <w:rsid w:val="00D235B3"/>
    <w:rsid w:val="00D91729"/>
    <w:rsid w:val="00DB2278"/>
    <w:rsid w:val="00DD6479"/>
    <w:rsid w:val="00DE3085"/>
    <w:rsid w:val="00DF749E"/>
    <w:rsid w:val="00E10574"/>
    <w:rsid w:val="00E61CBC"/>
    <w:rsid w:val="00E87DC5"/>
    <w:rsid w:val="00E91EBB"/>
    <w:rsid w:val="00EC5E78"/>
    <w:rsid w:val="00F1795F"/>
    <w:rsid w:val="00F20184"/>
    <w:rsid w:val="00F239E7"/>
    <w:rsid w:val="00F66124"/>
    <w:rsid w:val="00F80F6E"/>
    <w:rsid w:val="00F81DB8"/>
    <w:rsid w:val="00F971B3"/>
    <w:rsid w:val="00FA4336"/>
    <w:rsid w:val="00FB26A8"/>
    <w:rsid w:val="00FE7B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43D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653E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21471D"/>
    <w:pPr>
      <w:ind w:left="720"/>
      <w:contextualSpacing/>
    </w:pPr>
  </w:style>
  <w:style w:type="table" w:customStyle="1" w:styleId="TableNormal">
    <w:name w:val="Table Normal"/>
    <w:uiPriority w:val="2"/>
    <w:semiHidden/>
    <w:unhideWhenUsed/>
    <w:qFormat/>
    <w:rsid w:val="00F81DB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F81DB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B8A567-0DEB-4CC9-898F-EDBFB21BF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69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Kmu</cp:lastModifiedBy>
  <cp:revision>5</cp:revision>
  <cp:lastPrinted>2017-08-10T10:53:00Z</cp:lastPrinted>
  <dcterms:created xsi:type="dcterms:W3CDTF">2021-09-17T11:20:00Z</dcterms:created>
  <dcterms:modified xsi:type="dcterms:W3CDTF">2021-10-22T14:15:00Z</dcterms:modified>
</cp:coreProperties>
</file>